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398F" w:rsidRPr="008E398F" w:rsidRDefault="008E398F" w:rsidP="008E398F">
      <w:pPr>
        <w:pStyle w:val="Header"/>
        <w:jc w:val="center"/>
        <w:rPr>
          <w:rFonts w:cstheme="minorHAnsi"/>
          <w:sz w:val="24"/>
          <w:szCs w:val="24"/>
        </w:rPr>
      </w:pPr>
    </w:p>
    <w:p w:rsidR="008E398F" w:rsidRPr="009E6B6D" w:rsidRDefault="008E398F" w:rsidP="008E398F">
      <w:pPr>
        <w:pStyle w:val="Header"/>
        <w:jc w:val="center"/>
        <w:rPr>
          <w:rFonts w:cstheme="minorHAnsi"/>
          <w:b/>
          <w:sz w:val="20"/>
          <w:szCs w:val="20"/>
        </w:rPr>
      </w:pPr>
      <w:r w:rsidRPr="009E6B6D">
        <w:rPr>
          <w:rFonts w:cstheme="minorHAnsi"/>
          <w:b/>
          <w:sz w:val="20"/>
          <w:szCs w:val="20"/>
        </w:rPr>
        <w:t>Senate Agenda</w:t>
      </w:r>
    </w:p>
    <w:p w:rsidR="008E398F" w:rsidRDefault="00EE37E5" w:rsidP="008E398F">
      <w:pPr>
        <w:pStyle w:val="Header"/>
        <w:jc w:val="center"/>
        <w:rPr>
          <w:rFonts w:cstheme="minorHAnsi"/>
          <w:b/>
          <w:sz w:val="20"/>
          <w:szCs w:val="20"/>
        </w:rPr>
      </w:pPr>
      <w:r>
        <w:rPr>
          <w:rFonts w:cstheme="minorHAnsi"/>
          <w:b/>
          <w:sz w:val="20"/>
          <w:szCs w:val="20"/>
        </w:rPr>
        <w:t>February 1</w:t>
      </w:r>
      <w:r w:rsidR="008E398F" w:rsidRPr="009E6B6D">
        <w:rPr>
          <w:rFonts w:cstheme="minorHAnsi"/>
          <w:b/>
          <w:sz w:val="20"/>
          <w:szCs w:val="20"/>
        </w:rPr>
        <w:t>, 2020</w:t>
      </w:r>
      <w:r w:rsidR="0055582B">
        <w:rPr>
          <w:rFonts w:cstheme="minorHAnsi"/>
          <w:b/>
          <w:sz w:val="20"/>
          <w:szCs w:val="20"/>
        </w:rPr>
        <w:t xml:space="preserve"> </w:t>
      </w:r>
    </w:p>
    <w:p w:rsidR="00D05CEA" w:rsidRPr="009E6B6D" w:rsidRDefault="00D05CEA" w:rsidP="008E398F">
      <w:pPr>
        <w:pStyle w:val="Header"/>
        <w:jc w:val="center"/>
        <w:rPr>
          <w:rFonts w:cstheme="minorHAnsi"/>
          <w:sz w:val="20"/>
          <w:szCs w:val="20"/>
        </w:rPr>
      </w:pPr>
    </w:p>
    <w:p w:rsidR="00F13B73" w:rsidRPr="009E6B6D" w:rsidRDefault="00834334" w:rsidP="00282B87">
      <w:pPr>
        <w:pStyle w:val="ListParagraph"/>
        <w:numPr>
          <w:ilvl w:val="0"/>
          <w:numId w:val="4"/>
        </w:numPr>
        <w:spacing w:after="60"/>
        <w:rPr>
          <w:rFonts w:asciiTheme="minorHAnsi" w:hAnsiTheme="minorHAnsi" w:cstheme="minorHAnsi"/>
          <w:sz w:val="20"/>
          <w:szCs w:val="20"/>
        </w:rPr>
      </w:pPr>
      <w:r w:rsidRPr="009E6B6D">
        <w:rPr>
          <w:rFonts w:asciiTheme="minorHAnsi" w:hAnsiTheme="minorHAnsi" w:cstheme="minorHAnsi"/>
          <w:sz w:val="20"/>
          <w:szCs w:val="20"/>
        </w:rPr>
        <w:t>Roll Call</w:t>
      </w:r>
    </w:p>
    <w:p w:rsidR="00F13B73" w:rsidRPr="009E6B6D" w:rsidRDefault="00F13B73" w:rsidP="00282B87">
      <w:pPr>
        <w:pStyle w:val="ListParagraph"/>
        <w:numPr>
          <w:ilvl w:val="0"/>
          <w:numId w:val="4"/>
        </w:numPr>
        <w:spacing w:after="60"/>
        <w:rPr>
          <w:rFonts w:asciiTheme="minorHAnsi" w:hAnsiTheme="minorHAnsi" w:cstheme="minorHAnsi"/>
          <w:sz w:val="20"/>
          <w:szCs w:val="20"/>
        </w:rPr>
      </w:pPr>
      <w:r w:rsidRPr="009E6B6D">
        <w:rPr>
          <w:rFonts w:asciiTheme="minorHAnsi" w:hAnsiTheme="minorHAnsi" w:cstheme="minorHAnsi"/>
          <w:sz w:val="20"/>
          <w:szCs w:val="20"/>
        </w:rPr>
        <w:t xml:space="preserve">Approval of </w:t>
      </w:r>
      <w:r w:rsidR="00EE37E5">
        <w:rPr>
          <w:rFonts w:asciiTheme="minorHAnsi" w:hAnsiTheme="minorHAnsi" w:cstheme="minorHAnsi"/>
          <w:sz w:val="20"/>
          <w:szCs w:val="20"/>
        </w:rPr>
        <w:t>December 7</w:t>
      </w:r>
      <w:r w:rsidR="00BF3E59" w:rsidRPr="009E6B6D">
        <w:rPr>
          <w:rFonts w:asciiTheme="minorHAnsi" w:hAnsiTheme="minorHAnsi" w:cstheme="minorHAnsi"/>
          <w:sz w:val="20"/>
          <w:szCs w:val="20"/>
        </w:rPr>
        <w:t>, 2020</w:t>
      </w:r>
      <w:r w:rsidR="000D6EAF" w:rsidRPr="009E6B6D">
        <w:rPr>
          <w:rFonts w:asciiTheme="minorHAnsi" w:hAnsiTheme="minorHAnsi" w:cstheme="minorHAnsi"/>
          <w:sz w:val="20"/>
          <w:szCs w:val="20"/>
        </w:rPr>
        <w:t xml:space="preserve"> Minutes</w:t>
      </w:r>
    </w:p>
    <w:p w:rsidR="0055582B" w:rsidRDefault="002D4CC5" w:rsidP="0055582B">
      <w:pPr>
        <w:pStyle w:val="ListParagraph"/>
        <w:numPr>
          <w:ilvl w:val="0"/>
          <w:numId w:val="4"/>
        </w:numPr>
        <w:spacing w:after="60"/>
        <w:rPr>
          <w:rFonts w:asciiTheme="minorHAnsi" w:hAnsiTheme="minorHAnsi" w:cstheme="minorHAnsi"/>
          <w:sz w:val="20"/>
          <w:szCs w:val="20"/>
        </w:rPr>
      </w:pPr>
      <w:r w:rsidRPr="009E6B6D">
        <w:rPr>
          <w:rFonts w:asciiTheme="minorHAnsi" w:hAnsiTheme="minorHAnsi" w:cstheme="minorHAnsi"/>
          <w:sz w:val="20"/>
          <w:szCs w:val="20"/>
        </w:rPr>
        <w:t>University President’s Report</w:t>
      </w:r>
      <w:r w:rsidR="0055582B">
        <w:rPr>
          <w:rFonts w:asciiTheme="minorHAnsi" w:hAnsiTheme="minorHAnsi" w:cstheme="minorHAnsi"/>
          <w:sz w:val="20"/>
          <w:szCs w:val="20"/>
        </w:rPr>
        <w:t xml:space="preserve"> </w:t>
      </w:r>
    </w:p>
    <w:p w:rsidR="0055582B" w:rsidRPr="0055582B" w:rsidRDefault="0055582B" w:rsidP="0055582B">
      <w:pPr>
        <w:pStyle w:val="ListParagraph"/>
        <w:numPr>
          <w:ilvl w:val="1"/>
          <w:numId w:val="4"/>
        </w:numPr>
        <w:spacing w:after="6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Commencement </w:t>
      </w:r>
      <w:r w:rsidR="00D05CEA">
        <w:rPr>
          <w:rFonts w:asciiTheme="minorHAnsi" w:hAnsiTheme="minorHAnsi" w:cstheme="minorHAnsi"/>
          <w:sz w:val="20"/>
          <w:szCs w:val="20"/>
        </w:rPr>
        <w:t>(High Level Overview)</w:t>
      </w:r>
    </w:p>
    <w:p w:rsidR="00D47739" w:rsidRPr="009E6B6D" w:rsidRDefault="00834334" w:rsidP="00282B87">
      <w:pPr>
        <w:pStyle w:val="ListParagraph"/>
        <w:numPr>
          <w:ilvl w:val="0"/>
          <w:numId w:val="4"/>
        </w:numPr>
        <w:spacing w:after="60"/>
        <w:rPr>
          <w:rFonts w:asciiTheme="minorHAnsi" w:hAnsiTheme="minorHAnsi" w:cstheme="minorHAnsi"/>
          <w:sz w:val="20"/>
          <w:szCs w:val="20"/>
        </w:rPr>
      </w:pPr>
      <w:r w:rsidRPr="009E6B6D">
        <w:rPr>
          <w:rFonts w:asciiTheme="minorHAnsi" w:hAnsiTheme="minorHAnsi" w:cstheme="minorHAnsi"/>
          <w:sz w:val="20"/>
          <w:szCs w:val="20"/>
        </w:rPr>
        <w:t>Fix the Agenda for the meeting</w:t>
      </w:r>
    </w:p>
    <w:p w:rsidR="009E7FEA" w:rsidRPr="009E6B6D" w:rsidRDefault="009E7FEA" w:rsidP="00282B87">
      <w:pPr>
        <w:pStyle w:val="ListParagraph"/>
        <w:numPr>
          <w:ilvl w:val="0"/>
          <w:numId w:val="4"/>
        </w:numPr>
        <w:spacing w:after="60"/>
        <w:rPr>
          <w:rFonts w:asciiTheme="minorHAnsi" w:hAnsiTheme="minorHAnsi" w:cstheme="minorHAnsi"/>
          <w:sz w:val="20"/>
          <w:szCs w:val="20"/>
        </w:rPr>
      </w:pPr>
      <w:r w:rsidRPr="009E6B6D">
        <w:rPr>
          <w:rFonts w:asciiTheme="minorHAnsi" w:hAnsiTheme="minorHAnsi" w:cstheme="minorHAnsi"/>
          <w:sz w:val="20"/>
          <w:szCs w:val="20"/>
        </w:rPr>
        <w:t>Committee reports – status updates</w:t>
      </w:r>
    </w:p>
    <w:p w:rsidR="009E7FEA" w:rsidRPr="009E6B6D" w:rsidRDefault="009E7FEA" w:rsidP="00282B87">
      <w:pPr>
        <w:pStyle w:val="ListParagraph"/>
        <w:numPr>
          <w:ilvl w:val="1"/>
          <w:numId w:val="4"/>
        </w:numPr>
        <w:spacing w:after="60"/>
        <w:rPr>
          <w:rFonts w:asciiTheme="minorHAnsi" w:hAnsiTheme="minorHAnsi" w:cstheme="minorHAnsi"/>
          <w:sz w:val="20"/>
          <w:szCs w:val="20"/>
        </w:rPr>
      </w:pPr>
      <w:r w:rsidRPr="009E6B6D">
        <w:rPr>
          <w:rFonts w:asciiTheme="minorHAnsi" w:hAnsiTheme="minorHAnsi" w:cstheme="minorHAnsi"/>
          <w:sz w:val="20"/>
          <w:szCs w:val="20"/>
        </w:rPr>
        <w:t xml:space="preserve">Executive Committee </w:t>
      </w:r>
    </w:p>
    <w:p w:rsidR="003207E1" w:rsidRPr="009E6B6D" w:rsidRDefault="003207E1" w:rsidP="003207E1">
      <w:pPr>
        <w:pStyle w:val="ListParagraph"/>
        <w:numPr>
          <w:ilvl w:val="1"/>
          <w:numId w:val="4"/>
        </w:numPr>
        <w:spacing w:after="60"/>
        <w:rPr>
          <w:rFonts w:asciiTheme="minorHAnsi" w:hAnsiTheme="minorHAnsi" w:cstheme="minorHAnsi"/>
          <w:sz w:val="20"/>
          <w:szCs w:val="20"/>
        </w:rPr>
      </w:pPr>
      <w:r w:rsidRPr="009E6B6D">
        <w:rPr>
          <w:rFonts w:asciiTheme="minorHAnsi" w:hAnsiTheme="minorHAnsi" w:cstheme="minorHAnsi"/>
          <w:sz w:val="20"/>
          <w:szCs w:val="20"/>
        </w:rPr>
        <w:t xml:space="preserve">Academic Affairs </w:t>
      </w:r>
    </w:p>
    <w:p w:rsidR="009E7FEA" w:rsidRPr="009E6B6D" w:rsidRDefault="009E7FEA" w:rsidP="00282B87">
      <w:pPr>
        <w:pStyle w:val="ListParagraph"/>
        <w:numPr>
          <w:ilvl w:val="1"/>
          <w:numId w:val="4"/>
        </w:numPr>
        <w:spacing w:after="60"/>
        <w:rPr>
          <w:rFonts w:asciiTheme="minorHAnsi" w:hAnsiTheme="minorHAnsi" w:cstheme="minorHAnsi"/>
          <w:sz w:val="20"/>
          <w:szCs w:val="20"/>
        </w:rPr>
      </w:pPr>
      <w:r w:rsidRPr="009E6B6D">
        <w:rPr>
          <w:rFonts w:asciiTheme="minorHAnsi" w:hAnsiTheme="minorHAnsi" w:cstheme="minorHAnsi"/>
          <w:sz w:val="20"/>
          <w:szCs w:val="20"/>
        </w:rPr>
        <w:t>Rules and By-Laws</w:t>
      </w:r>
    </w:p>
    <w:p w:rsidR="003207E1" w:rsidRPr="009E6B6D" w:rsidRDefault="003207E1" w:rsidP="003207E1">
      <w:pPr>
        <w:pStyle w:val="ListParagraph"/>
        <w:numPr>
          <w:ilvl w:val="1"/>
          <w:numId w:val="4"/>
        </w:numPr>
        <w:spacing w:after="60"/>
        <w:rPr>
          <w:rFonts w:asciiTheme="minorHAnsi" w:hAnsiTheme="minorHAnsi" w:cstheme="minorHAnsi"/>
          <w:sz w:val="20"/>
          <w:szCs w:val="20"/>
        </w:rPr>
      </w:pPr>
      <w:r w:rsidRPr="009E6B6D">
        <w:rPr>
          <w:rFonts w:asciiTheme="minorHAnsi" w:hAnsiTheme="minorHAnsi" w:cstheme="minorHAnsi"/>
          <w:sz w:val="20"/>
          <w:szCs w:val="20"/>
        </w:rPr>
        <w:t>Budget, Finance</w:t>
      </w:r>
      <w:r w:rsidR="00F47D07" w:rsidRPr="009E6B6D">
        <w:rPr>
          <w:rFonts w:asciiTheme="minorHAnsi" w:hAnsiTheme="minorHAnsi" w:cstheme="minorHAnsi"/>
          <w:sz w:val="20"/>
          <w:szCs w:val="20"/>
        </w:rPr>
        <w:t>,</w:t>
      </w:r>
      <w:r w:rsidRPr="009E6B6D">
        <w:rPr>
          <w:rFonts w:asciiTheme="minorHAnsi" w:hAnsiTheme="minorHAnsi" w:cstheme="minorHAnsi"/>
          <w:sz w:val="20"/>
          <w:szCs w:val="20"/>
        </w:rPr>
        <w:t xml:space="preserve"> and Planning</w:t>
      </w:r>
      <w:bookmarkStart w:id="0" w:name="_GoBack"/>
      <w:bookmarkEnd w:id="0"/>
    </w:p>
    <w:p w:rsidR="003207E1" w:rsidRPr="009E6B6D" w:rsidRDefault="003207E1" w:rsidP="00282B87">
      <w:pPr>
        <w:pStyle w:val="ListParagraph"/>
        <w:numPr>
          <w:ilvl w:val="1"/>
          <w:numId w:val="4"/>
        </w:numPr>
        <w:spacing w:after="60"/>
        <w:rPr>
          <w:rFonts w:asciiTheme="minorHAnsi" w:hAnsiTheme="minorHAnsi" w:cstheme="minorHAnsi"/>
          <w:sz w:val="20"/>
          <w:szCs w:val="20"/>
        </w:rPr>
      </w:pPr>
      <w:r w:rsidRPr="009E6B6D">
        <w:rPr>
          <w:rFonts w:asciiTheme="minorHAnsi" w:hAnsiTheme="minorHAnsi" w:cstheme="minorHAnsi"/>
          <w:sz w:val="20"/>
          <w:szCs w:val="20"/>
        </w:rPr>
        <w:t>Campus Life and Inclusive Excellence Committee</w:t>
      </w:r>
    </w:p>
    <w:p w:rsidR="003207E1" w:rsidRPr="009E6B6D" w:rsidRDefault="003207E1" w:rsidP="00F5661C">
      <w:pPr>
        <w:pStyle w:val="ListParagraph"/>
        <w:numPr>
          <w:ilvl w:val="1"/>
          <w:numId w:val="4"/>
        </w:numPr>
        <w:spacing w:after="60"/>
        <w:rPr>
          <w:rFonts w:asciiTheme="minorHAnsi" w:hAnsiTheme="minorHAnsi" w:cstheme="minorHAnsi"/>
          <w:sz w:val="20"/>
          <w:szCs w:val="20"/>
        </w:rPr>
      </w:pPr>
      <w:r w:rsidRPr="009E6B6D">
        <w:rPr>
          <w:rFonts w:asciiTheme="minorHAnsi" w:hAnsiTheme="minorHAnsi" w:cstheme="minorHAnsi"/>
          <w:sz w:val="20"/>
          <w:szCs w:val="20"/>
        </w:rPr>
        <w:t>Research</w:t>
      </w:r>
    </w:p>
    <w:p w:rsidR="00103DFC" w:rsidRPr="00967762" w:rsidRDefault="009E6B6D" w:rsidP="00282B87">
      <w:pPr>
        <w:pStyle w:val="ListParagraph"/>
        <w:numPr>
          <w:ilvl w:val="0"/>
          <w:numId w:val="4"/>
        </w:numPr>
        <w:spacing w:after="60"/>
        <w:rPr>
          <w:rFonts w:asciiTheme="minorHAnsi" w:hAnsiTheme="minorHAnsi" w:cstheme="minorHAnsi"/>
          <w:sz w:val="20"/>
          <w:szCs w:val="20"/>
        </w:rPr>
      </w:pPr>
      <w:r w:rsidRPr="00967762">
        <w:rPr>
          <w:rFonts w:asciiTheme="minorHAnsi" w:hAnsiTheme="minorHAnsi" w:cstheme="minorHAnsi"/>
          <w:sz w:val="20"/>
          <w:szCs w:val="20"/>
        </w:rPr>
        <w:t>Student Government Association R</w:t>
      </w:r>
      <w:r w:rsidR="00103DFC" w:rsidRPr="00967762">
        <w:rPr>
          <w:rFonts w:asciiTheme="minorHAnsi" w:hAnsiTheme="minorHAnsi" w:cstheme="minorHAnsi"/>
          <w:sz w:val="20"/>
          <w:szCs w:val="20"/>
        </w:rPr>
        <w:t>eport</w:t>
      </w:r>
    </w:p>
    <w:p w:rsidR="00146FD1" w:rsidRPr="00967762" w:rsidRDefault="00D41674" w:rsidP="00282B87">
      <w:pPr>
        <w:pStyle w:val="ListParagraph"/>
        <w:numPr>
          <w:ilvl w:val="0"/>
          <w:numId w:val="4"/>
        </w:numPr>
        <w:spacing w:after="60"/>
        <w:rPr>
          <w:rFonts w:asciiTheme="minorHAnsi" w:hAnsiTheme="minorHAnsi" w:cstheme="minorHAnsi"/>
          <w:sz w:val="20"/>
          <w:szCs w:val="20"/>
        </w:rPr>
      </w:pPr>
      <w:r w:rsidRPr="00967762">
        <w:rPr>
          <w:rFonts w:asciiTheme="minorHAnsi" w:hAnsiTheme="minorHAnsi" w:cstheme="minorHAnsi"/>
          <w:sz w:val="20"/>
          <w:szCs w:val="20"/>
        </w:rPr>
        <w:t xml:space="preserve">Old </w:t>
      </w:r>
      <w:r w:rsidR="00834334" w:rsidRPr="00967762">
        <w:rPr>
          <w:rFonts w:asciiTheme="minorHAnsi" w:hAnsiTheme="minorHAnsi" w:cstheme="minorHAnsi"/>
          <w:sz w:val="20"/>
          <w:szCs w:val="20"/>
        </w:rPr>
        <w:t>Business</w:t>
      </w:r>
    </w:p>
    <w:p w:rsidR="006D2D14" w:rsidRPr="00967762" w:rsidRDefault="00D41674" w:rsidP="00282B87">
      <w:pPr>
        <w:pStyle w:val="ListParagraph"/>
        <w:numPr>
          <w:ilvl w:val="0"/>
          <w:numId w:val="4"/>
        </w:numPr>
        <w:spacing w:after="60"/>
        <w:rPr>
          <w:rFonts w:asciiTheme="minorHAnsi" w:hAnsiTheme="minorHAnsi" w:cstheme="minorHAnsi"/>
          <w:sz w:val="20"/>
          <w:szCs w:val="20"/>
        </w:rPr>
      </w:pPr>
      <w:r w:rsidRPr="00967762">
        <w:rPr>
          <w:rFonts w:asciiTheme="minorHAnsi" w:hAnsiTheme="minorHAnsi" w:cstheme="minorHAnsi"/>
          <w:sz w:val="20"/>
          <w:szCs w:val="20"/>
        </w:rPr>
        <w:t>New Business</w:t>
      </w:r>
    </w:p>
    <w:p w:rsidR="00897002" w:rsidRPr="009E6B6D" w:rsidRDefault="00897002" w:rsidP="00282B87">
      <w:pPr>
        <w:pStyle w:val="ListParagraph"/>
        <w:numPr>
          <w:ilvl w:val="0"/>
          <w:numId w:val="4"/>
        </w:numPr>
        <w:spacing w:after="60"/>
        <w:rPr>
          <w:rFonts w:asciiTheme="minorHAnsi" w:hAnsiTheme="minorHAnsi" w:cstheme="minorHAnsi"/>
          <w:sz w:val="20"/>
          <w:szCs w:val="20"/>
        </w:rPr>
      </w:pPr>
      <w:r w:rsidRPr="009E6B6D">
        <w:rPr>
          <w:rFonts w:asciiTheme="minorHAnsi" w:hAnsiTheme="minorHAnsi" w:cstheme="minorHAnsi"/>
          <w:sz w:val="20"/>
          <w:szCs w:val="20"/>
        </w:rPr>
        <w:t>Open Discussion</w:t>
      </w:r>
    </w:p>
    <w:p w:rsidR="00BF3E59" w:rsidRDefault="00BF3E59" w:rsidP="00BF3E59">
      <w:pPr>
        <w:pStyle w:val="ListParagraph"/>
        <w:numPr>
          <w:ilvl w:val="1"/>
          <w:numId w:val="4"/>
        </w:numPr>
        <w:spacing w:after="60"/>
        <w:rPr>
          <w:rFonts w:asciiTheme="minorHAnsi" w:hAnsiTheme="minorHAnsi" w:cstheme="minorHAnsi"/>
          <w:sz w:val="20"/>
          <w:szCs w:val="20"/>
        </w:rPr>
      </w:pPr>
      <w:r w:rsidRPr="009E6B6D">
        <w:rPr>
          <w:rFonts w:asciiTheme="minorHAnsi" w:hAnsiTheme="minorHAnsi" w:cstheme="minorHAnsi"/>
          <w:sz w:val="20"/>
          <w:szCs w:val="20"/>
        </w:rPr>
        <w:t>Committee Agenda and Reports</w:t>
      </w:r>
    </w:p>
    <w:p w:rsidR="00EE37E5" w:rsidRPr="009E6B6D" w:rsidRDefault="00EE37E5" w:rsidP="00EE37E5">
      <w:pPr>
        <w:pStyle w:val="ListParagraph"/>
        <w:numPr>
          <w:ilvl w:val="2"/>
          <w:numId w:val="4"/>
        </w:numPr>
        <w:spacing w:after="6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MSCHE MPPR</w:t>
      </w:r>
    </w:p>
    <w:p w:rsidR="005C054B" w:rsidRPr="009E6B6D" w:rsidRDefault="00BF3E59" w:rsidP="00BF3E59">
      <w:pPr>
        <w:pStyle w:val="ListParagraph"/>
        <w:numPr>
          <w:ilvl w:val="1"/>
          <w:numId w:val="4"/>
        </w:numPr>
        <w:spacing w:after="60"/>
        <w:rPr>
          <w:rFonts w:asciiTheme="minorHAnsi" w:hAnsiTheme="minorHAnsi" w:cstheme="minorHAnsi"/>
          <w:sz w:val="20"/>
          <w:szCs w:val="20"/>
        </w:rPr>
      </w:pPr>
      <w:r w:rsidRPr="009E6B6D">
        <w:rPr>
          <w:rFonts w:asciiTheme="minorHAnsi" w:hAnsiTheme="minorHAnsi" w:cstheme="minorHAnsi"/>
          <w:sz w:val="20"/>
          <w:szCs w:val="20"/>
        </w:rPr>
        <w:t>COVID-19</w:t>
      </w:r>
      <w:r w:rsidR="005C054B" w:rsidRPr="009E6B6D">
        <w:rPr>
          <w:rFonts w:asciiTheme="minorHAnsi" w:hAnsiTheme="minorHAnsi" w:cstheme="minorHAnsi"/>
          <w:sz w:val="20"/>
          <w:szCs w:val="20"/>
        </w:rPr>
        <w:t xml:space="preserve"> </w:t>
      </w:r>
    </w:p>
    <w:p w:rsidR="00BF3E59" w:rsidRDefault="005C054B" w:rsidP="005C054B">
      <w:pPr>
        <w:pStyle w:val="ListParagraph"/>
        <w:numPr>
          <w:ilvl w:val="2"/>
          <w:numId w:val="4"/>
        </w:numPr>
        <w:spacing w:after="60"/>
        <w:rPr>
          <w:rFonts w:asciiTheme="minorHAnsi" w:hAnsiTheme="minorHAnsi" w:cstheme="minorHAnsi"/>
          <w:sz w:val="20"/>
          <w:szCs w:val="20"/>
        </w:rPr>
      </w:pPr>
      <w:r w:rsidRPr="009E6B6D">
        <w:rPr>
          <w:rFonts w:asciiTheme="minorHAnsi" w:hAnsiTheme="minorHAnsi" w:cstheme="minorHAnsi"/>
          <w:sz w:val="20"/>
          <w:szCs w:val="20"/>
        </w:rPr>
        <w:t>Spring 2021</w:t>
      </w:r>
      <w:r w:rsidR="00967762">
        <w:rPr>
          <w:rFonts w:asciiTheme="minorHAnsi" w:hAnsiTheme="minorHAnsi" w:cstheme="minorHAnsi"/>
          <w:sz w:val="20"/>
          <w:szCs w:val="20"/>
        </w:rPr>
        <w:t xml:space="preserve"> </w:t>
      </w:r>
      <w:r w:rsidRPr="009E6B6D">
        <w:rPr>
          <w:rFonts w:asciiTheme="minorHAnsi" w:hAnsiTheme="minorHAnsi" w:cstheme="minorHAnsi"/>
          <w:sz w:val="20"/>
          <w:szCs w:val="20"/>
        </w:rPr>
        <w:t>– Campus Update</w:t>
      </w:r>
    </w:p>
    <w:p w:rsidR="00EE37E5" w:rsidRDefault="00EE37E5" w:rsidP="00EE37E5">
      <w:pPr>
        <w:pStyle w:val="ListParagraph"/>
        <w:numPr>
          <w:ilvl w:val="1"/>
          <w:numId w:val="4"/>
        </w:numPr>
        <w:spacing w:after="60"/>
        <w:rPr>
          <w:rFonts w:asciiTheme="minorHAnsi" w:hAnsiTheme="minorHAnsi" w:cstheme="minorHAnsi"/>
          <w:sz w:val="20"/>
          <w:szCs w:val="20"/>
        </w:rPr>
      </w:pPr>
      <w:r w:rsidRPr="009E6B6D">
        <w:rPr>
          <w:rFonts w:asciiTheme="minorHAnsi" w:hAnsiTheme="minorHAnsi" w:cstheme="minorHAnsi"/>
          <w:sz w:val="20"/>
          <w:szCs w:val="20"/>
        </w:rPr>
        <w:t>University Senate Evaluation Committee</w:t>
      </w:r>
    </w:p>
    <w:p w:rsidR="00EE37E5" w:rsidRPr="00EE37E5" w:rsidRDefault="00EE37E5" w:rsidP="0037459D">
      <w:pPr>
        <w:pStyle w:val="ListParagraph"/>
        <w:numPr>
          <w:ilvl w:val="2"/>
          <w:numId w:val="4"/>
        </w:numPr>
        <w:spacing w:after="60"/>
        <w:rPr>
          <w:rFonts w:asciiTheme="minorHAnsi" w:hAnsiTheme="minorHAnsi" w:cstheme="minorHAnsi"/>
          <w:sz w:val="20"/>
          <w:szCs w:val="20"/>
        </w:rPr>
      </w:pPr>
      <w:r w:rsidRPr="00EE37E5">
        <w:rPr>
          <w:rFonts w:asciiTheme="minorHAnsi" w:hAnsiTheme="minorHAnsi" w:cstheme="minorHAnsi"/>
          <w:sz w:val="20"/>
          <w:szCs w:val="20"/>
        </w:rPr>
        <w:t>Proposed Questionnaire</w:t>
      </w:r>
      <w:r>
        <w:rPr>
          <w:rFonts w:asciiTheme="minorHAnsi" w:hAnsiTheme="minorHAnsi" w:cstheme="minorHAnsi"/>
          <w:sz w:val="20"/>
          <w:szCs w:val="20"/>
        </w:rPr>
        <w:t xml:space="preserve"> </w:t>
      </w:r>
      <w:r w:rsidRPr="00EE37E5">
        <w:rPr>
          <w:rFonts w:asciiTheme="minorHAnsi" w:hAnsiTheme="minorHAnsi" w:cstheme="minorHAnsi"/>
          <w:sz w:val="20"/>
          <w:szCs w:val="20"/>
        </w:rPr>
        <w:t>Timeline</w:t>
      </w:r>
    </w:p>
    <w:p w:rsidR="006D2D14" w:rsidRPr="009E6B6D" w:rsidRDefault="008727A8" w:rsidP="00282B87">
      <w:pPr>
        <w:pStyle w:val="ListParagraph"/>
        <w:numPr>
          <w:ilvl w:val="0"/>
          <w:numId w:val="4"/>
        </w:numPr>
        <w:spacing w:after="60"/>
        <w:rPr>
          <w:rFonts w:asciiTheme="minorHAnsi" w:hAnsiTheme="minorHAnsi" w:cstheme="minorHAnsi"/>
          <w:sz w:val="20"/>
          <w:szCs w:val="20"/>
        </w:rPr>
      </w:pPr>
      <w:r w:rsidRPr="009E6B6D">
        <w:rPr>
          <w:rFonts w:asciiTheme="minorHAnsi" w:hAnsiTheme="minorHAnsi" w:cstheme="minorHAnsi"/>
          <w:sz w:val="20"/>
          <w:szCs w:val="20"/>
        </w:rPr>
        <w:t>Remaining m</w:t>
      </w:r>
      <w:r w:rsidR="004E1FFF" w:rsidRPr="009E6B6D">
        <w:rPr>
          <w:rFonts w:asciiTheme="minorHAnsi" w:hAnsiTheme="minorHAnsi" w:cstheme="minorHAnsi"/>
          <w:sz w:val="20"/>
          <w:szCs w:val="20"/>
        </w:rPr>
        <w:t xml:space="preserve">eeting dates for </w:t>
      </w:r>
      <w:r w:rsidR="008E398F" w:rsidRPr="009E6B6D">
        <w:rPr>
          <w:rFonts w:asciiTheme="minorHAnsi" w:hAnsiTheme="minorHAnsi" w:cstheme="minorHAnsi"/>
          <w:sz w:val="20"/>
          <w:szCs w:val="20"/>
        </w:rPr>
        <w:t xml:space="preserve">2020-2021 Meeting schedule </w:t>
      </w:r>
    </w:p>
    <w:p w:rsidR="008E398F" w:rsidRPr="009E6B6D" w:rsidRDefault="003207E1" w:rsidP="00282B87">
      <w:pPr>
        <w:pStyle w:val="ListParagraph"/>
        <w:numPr>
          <w:ilvl w:val="1"/>
          <w:numId w:val="4"/>
        </w:numPr>
        <w:spacing w:after="60"/>
        <w:rPr>
          <w:rFonts w:asciiTheme="minorHAnsi" w:hAnsiTheme="minorHAnsi" w:cstheme="minorHAnsi"/>
          <w:sz w:val="20"/>
          <w:szCs w:val="20"/>
        </w:rPr>
      </w:pPr>
      <w:r w:rsidRPr="009E6B6D">
        <w:rPr>
          <w:rFonts w:asciiTheme="minorHAnsi" w:hAnsiTheme="minorHAnsi" w:cstheme="minorHAnsi"/>
          <w:sz w:val="20"/>
          <w:szCs w:val="20"/>
        </w:rPr>
        <w:t xml:space="preserve"> </w:t>
      </w:r>
      <w:r w:rsidR="008E398F" w:rsidRPr="009E6B6D">
        <w:rPr>
          <w:rFonts w:asciiTheme="minorHAnsi" w:hAnsiTheme="minorHAnsi" w:cstheme="minorHAnsi"/>
          <w:sz w:val="20"/>
          <w:szCs w:val="20"/>
        </w:rPr>
        <w:t>Mar</w:t>
      </w:r>
      <w:r w:rsidR="00EE37E5">
        <w:rPr>
          <w:rFonts w:asciiTheme="minorHAnsi" w:hAnsiTheme="minorHAnsi" w:cstheme="minorHAnsi"/>
          <w:sz w:val="20"/>
          <w:szCs w:val="20"/>
        </w:rPr>
        <w:t>ch</w:t>
      </w:r>
      <w:r w:rsidR="008E398F" w:rsidRPr="009E6B6D">
        <w:rPr>
          <w:rFonts w:asciiTheme="minorHAnsi" w:hAnsiTheme="minorHAnsi" w:cstheme="minorHAnsi"/>
          <w:sz w:val="20"/>
          <w:szCs w:val="20"/>
        </w:rPr>
        <w:t xml:space="preserve"> 1, Apr</w:t>
      </w:r>
      <w:r w:rsidR="00EE37E5">
        <w:rPr>
          <w:rFonts w:asciiTheme="minorHAnsi" w:hAnsiTheme="minorHAnsi" w:cstheme="minorHAnsi"/>
          <w:sz w:val="20"/>
          <w:szCs w:val="20"/>
        </w:rPr>
        <w:t>il</w:t>
      </w:r>
      <w:r w:rsidR="008E398F" w:rsidRPr="009E6B6D">
        <w:rPr>
          <w:rFonts w:asciiTheme="minorHAnsi" w:hAnsiTheme="minorHAnsi" w:cstheme="minorHAnsi"/>
          <w:sz w:val="20"/>
          <w:szCs w:val="20"/>
        </w:rPr>
        <w:t xml:space="preserve"> 5, Apr</w:t>
      </w:r>
      <w:r w:rsidR="00EE37E5">
        <w:rPr>
          <w:rFonts w:asciiTheme="minorHAnsi" w:hAnsiTheme="minorHAnsi" w:cstheme="minorHAnsi"/>
          <w:sz w:val="20"/>
          <w:szCs w:val="20"/>
        </w:rPr>
        <w:t>il</w:t>
      </w:r>
      <w:r w:rsidR="008E398F" w:rsidRPr="009E6B6D">
        <w:rPr>
          <w:rFonts w:asciiTheme="minorHAnsi" w:hAnsiTheme="minorHAnsi" w:cstheme="minorHAnsi"/>
          <w:sz w:val="20"/>
          <w:szCs w:val="20"/>
        </w:rPr>
        <w:t xml:space="preserve"> 26/May 3 (if needed)</w:t>
      </w:r>
    </w:p>
    <w:p w:rsidR="00ED3FA9" w:rsidRPr="009E6B6D" w:rsidRDefault="00834334" w:rsidP="00282B87">
      <w:pPr>
        <w:pStyle w:val="ListParagraph"/>
        <w:numPr>
          <w:ilvl w:val="0"/>
          <w:numId w:val="4"/>
        </w:numPr>
        <w:spacing w:after="60"/>
        <w:rPr>
          <w:rFonts w:asciiTheme="minorHAnsi" w:hAnsiTheme="minorHAnsi" w:cstheme="minorHAnsi"/>
          <w:sz w:val="20"/>
          <w:szCs w:val="20"/>
        </w:rPr>
      </w:pPr>
      <w:r w:rsidRPr="009E6B6D">
        <w:rPr>
          <w:rFonts w:asciiTheme="minorHAnsi" w:hAnsiTheme="minorHAnsi" w:cstheme="minorHAnsi"/>
          <w:sz w:val="20"/>
          <w:szCs w:val="20"/>
        </w:rPr>
        <w:t>Announcements</w:t>
      </w:r>
    </w:p>
    <w:p w:rsidR="009E6B6D" w:rsidRPr="003D506F" w:rsidRDefault="00ED3FA9" w:rsidP="00625817">
      <w:pPr>
        <w:pStyle w:val="ListParagraph"/>
        <w:numPr>
          <w:ilvl w:val="0"/>
          <w:numId w:val="4"/>
        </w:numPr>
        <w:spacing w:after="60"/>
        <w:rPr>
          <w:rFonts w:asciiTheme="minorHAnsi" w:hAnsiTheme="minorHAnsi" w:cstheme="minorHAnsi"/>
          <w:sz w:val="20"/>
          <w:szCs w:val="20"/>
        </w:rPr>
      </w:pPr>
      <w:r w:rsidRPr="003D506F">
        <w:rPr>
          <w:rFonts w:asciiTheme="minorHAnsi" w:hAnsiTheme="minorHAnsi" w:cstheme="minorHAnsi"/>
          <w:sz w:val="20"/>
          <w:szCs w:val="20"/>
        </w:rPr>
        <w:t>Adjournment</w:t>
      </w:r>
    </w:p>
    <w:sectPr w:rsidR="009E6B6D" w:rsidRPr="003D506F" w:rsidSect="008E398F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62D5E" w:rsidRDefault="00F62D5E" w:rsidP="00D47739">
      <w:pPr>
        <w:spacing w:after="0" w:line="240" w:lineRule="auto"/>
      </w:pPr>
      <w:r>
        <w:separator/>
      </w:r>
    </w:p>
  </w:endnote>
  <w:endnote w:type="continuationSeparator" w:id="0">
    <w:p w:rsidR="00F62D5E" w:rsidRDefault="00F62D5E" w:rsidP="00D477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ork Sans">
    <w:altName w:val="Courier New"/>
    <w:charset w:val="00"/>
    <w:family w:val="auto"/>
    <w:pitch w:val="variable"/>
    <w:sig w:usb0="00000001" w:usb1="00000001" w:usb2="00000000" w:usb3="00000000" w:csb0="00000093" w:csb1="00000000"/>
  </w:font>
  <w:font w:name="DIN Next LT Pro">
    <w:charset w:val="00"/>
    <w:family w:val="swiss"/>
    <w:pitch w:val="variable"/>
    <w:sig w:usb0="A00000AF" w:usb1="5000205B" w:usb2="00000000" w:usb3="00000000" w:csb0="0000009B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0551585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E398F" w:rsidRDefault="008E398F">
        <w:pPr>
          <w:pStyle w:val="Footer"/>
          <w:jc w:val="right"/>
        </w:pPr>
        <w:r>
          <w:rPr>
            <w:rFonts w:ascii="Work Sans" w:hAnsi="Work Sans" w:cs="DIN Next LT Pro"/>
            <w:b/>
            <w:bCs/>
            <w:noProof/>
            <w:sz w:val="14"/>
            <w:szCs w:val="14"/>
          </w:rPr>
          <w:drawing>
            <wp:inline distT="0" distB="0" distL="0" distR="0" wp14:anchorId="43D48421" wp14:editId="4ADDB87C">
              <wp:extent cx="5943600" cy="295910"/>
              <wp:effectExtent l="0" t="0" r="0" b="8890"/>
              <wp:docPr id="7" name="Picture 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Provost footer.pn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43600" cy="29591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>
          <w:t xml:space="preserve"> </w:t>
        </w:r>
      </w:p>
    </w:sdtContent>
  </w:sdt>
  <w:p w:rsidR="008E398F" w:rsidRDefault="008E39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62D5E" w:rsidRDefault="00F62D5E" w:rsidP="00D47739">
      <w:pPr>
        <w:spacing w:after="0" w:line="240" w:lineRule="auto"/>
      </w:pPr>
      <w:r>
        <w:separator/>
      </w:r>
    </w:p>
  </w:footnote>
  <w:footnote w:type="continuationSeparator" w:id="0">
    <w:p w:rsidR="00F62D5E" w:rsidRDefault="00F62D5E" w:rsidP="00D477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47739" w:rsidRPr="008E398F" w:rsidRDefault="008E398F" w:rsidP="008E398F">
    <w:pPr>
      <w:pStyle w:val="Header"/>
      <w:pBdr>
        <w:bottom w:val="single" w:sz="4" w:space="1" w:color="auto"/>
      </w:pBdr>
      <w:tabs>
        <w:tab w:val="clear" w:pos="4680"/>
        <w:tab w:val="clear" w:pos="9360"/>
        <w:tab w:val="left" w:pos="6480"/>
      </w:tabs>
    </w:pPr>
    <w:r>
      <w:rPr>
        <w:rFonts w:ascii="Work Sans" w:hAnsi="Work Sans"/>
        <w:noProof/>
        <w:sz w:val="18"/>
      </w:rPr>
      <w:drawing>
        <wp:inline distT="0" distB="0" distL="0" distR="0" wp14:anchorId="413B72E4" wp14:editId="20B3745D">
          <wp:extent cx="2400300" cy="828675"/>
          <wp:effectExtent l="0" t="0" r="0" b="9525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rovost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" r="-5028" b="13116"/>
                  <a:stretch/>
                </pic:blipFill>
                <pic:spPr bwMode="auto">
                  <a:xfrm>
                    <a:off x="0" y="0"/>
                    <a:ext cx="2400944" cy="82889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Pr="008E398F">
      <w:rPr>
        <w:sz w:val="40"/>
        <w:szCs w:val="40"/>
      </w:rPr>
      <w:t xml:space="preserve"> </w:t>
    </w:r>
    <w:r>
      <w:rPr>
        <w:sz w:val="40"/>
        <w:szCs w:val="40"/>
      </w:rPr>
      <w:tab/>
    </w:r>
    <w:r w:rsidRPr="008E398F">
      <w:rPr>
        <w:rFonts w:cstheme="minorHAnsi"/>
        <w:sz w:val="28"/>
        <w:szCs w:val="28"/>
      </w:rPr>
      <w:t>University Sen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B0EA3"/>
    <w:multiLevelType w:val="hybridMultilevel"/>
    <w:tmpl w:val="00369452"/>
    <w:lvl w:ilvl="0" w:tplc="28EEA2D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07070"/>
    <w:multiLevelType w:val="hybridMultilevel"/>
    <w:tmpl w:val="3E8CD0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151559"/>
    <w:multiLevelType w:val="hybridMultilevel"/>
    <w:tmpl w:val="3E8CD0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21A95"/>
    <w:multiLevelType w:val="hybridMultilevel"/>
    <w:tmpl w:val="F620C8E6"/>
    <w:lvl w:ilvl="0" w:tplc="D4FA3B16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strike w:val="0"/>
        <w:dstrike w:val="0"/>
        <w:u w:val="none"/>
        <w:effect w:val="none"/>
      </w:rPr>
    </w:lvl>
    <w:lvl w:ilvl="1" w:tplc="04090019">
      <w:start w:val="1"/>
      <w:numFmt w:val="lowerLetter"/>
      <w:lvlText w:val="%2."/>
      <w:lvlJc w:val="left"/>
      <w:pPr>
        <w:tabs>
          <w:tab w:val="num" w:pos="1020"/>
        </w:tabs>
        <w:ind w:left="10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740"/>
        </w:tabs>
        <w:ind w:left="17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460"/>
        </w:tabs>
        <w:ind w:left="24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180"/>
        </w:tabs>
        <w:ind w:left="31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00"/>
        </w:tabs>
        <w:ind w:left="39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20"/>
        </w:tabs>
        <w:ind w:left="46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340"/>
        </w:tabs>
        <w:ind w:left="53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060"/>
        </w:tabs>
        <w:ind w:left="6060" w:hanging="180"/>
      </w:pPr>
    </w:lvl>
  </w:abstractNum>
  <w:abstractNum w:abstractNumId="4" w15:restartNumberingAfterBreak="0">
    <w:nsid w:val="1805274F"/>
    <w:multiLevelType w:val="hybridMultilevel"/>
    <w:tmpl w:val="C1E4E2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9524AE"/>
    <w:multiLevelType w:val="hybridMultilevel"/>
    <w:tmpl w:val="FFEC9E12"/>
    <w:lvl w:ilvl="0" w:tplc="C6AE8D80">
      <w:start w:val="201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7B0D78"/>
    <w:multiLevelType w:val="hybridMultilevel"/>
    <w:tmpl w:val="11EC1178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A036633"/>
    <w:multiLevelType w:val="hybridMultilevel"/>
    <w:tmpl w:val="DD1282EA"/>
    <w:lvl w:ilvl="0" w:tplc="ECC626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ED33BE"/>
    <w:multiLevelType w:val="hybridMultilevel"/>
    <w:tmpl w:val="90A8098E"/>
    <w:lvl w:ilvl="0" w:tplc="3960A2CA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201183F"/>
    <w:multiLevelType w:val="hybridMultilevel"/>
    <w:tmpl w:val="61E623A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3D70776"/>
    <w:multiLevelType w:val="hybridMultilevel"/>
    <w:tmpl w:val="9802EED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1" w15:restartNumberingAfterBreak="0">
    <w:nsid w:val="37B54761"/>
    <w:multiLevelType w:val="hybridMultilevel"/>
    <w:tmpl w:val="A844A178"/>
    <w:lvl w:ilvl="0" w:tplc="04090019">
      <w:start w:val="1"/>
      <w:numFmt w:val="lowerLetter"/>
      <w:lvlText w:val="%1."/>
      <w:lvlJc w:val="left"/>
      <w:pPr>
        <w:tabs>
          <w:tab w:val="num" w:pos="1380"/>
        </w:tabs>
        <w:ind w:left="1380" w:hanging="360"/>
      </w:pPr>
    </w:lvl>
    <w:lvl w:ilvl="1" w:tplc="04090003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cs="Courier New" w:hint="default"/>
      </w:rPr>
    </w:lvl>
    <w:lvl w:ilvl="2" w:tplc="04090019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</w:lvl>
    <w:lvl w:ilvl="3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</w:abstractNum>
  <w:abstractNum w:abstractNumId="12" w15:restartNumberingAfterBreak="0">
    <w:nsid w:val="3F684159"/>
    <w:multiLevelType w:val="hybridMultilevel"/>
    <w:tmpl w:val="309679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980C1B"/>
    <w:multiLevelType w:val="hybridMultilevel"/>
    <w:tmpl w:val="E91EB21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8790FEC"/>
    <w:multiLevelType w:val="hybridMultilevel"/>
    <w:tmpl w:val="8DC2ED84"/>
    <w:lvl w:ilvl="0" w:tplc="6E505F46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E9A40DB"/>
    <w:multiLevelType w:val="hybridMultilevel"/>
    <w:tmpl w:val="B2E68E42"/>
    <w:lvl w:ilvl="0" w:tplc="C62658CA">
      <w:start w:val="2"/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00803CF"/>
    <w:multiLevelType w:val="hybridMultilevel"/>
    <w:tmpl w:val="A42CA60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0F">
      <w:start w:val="1"/>
      <w:numFmt w:val="decimal"/>
      <w:lvlText w:val="%3."/>
      <w:lvlJc w:val="lef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0823ED5"/>
    <w:multiLevelType w:val="hybridMultilevel"/>
    <w:tmpl w:val="7612F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860DFA"/>
    <w:multiLevelType w:val="hybridMultilevel"/>
    <w:tmpl w:val="47088D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40A119B"/>
    <w:multiLevelType w:val="hybridMultilevel"/>
    <w:tmpl w:val="29F4E90E"/>
    <w:lvl w:ilvl="0" w:tplc="1706C85C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4EB55E4"/>
    <w:multiLevelType w:val="hybridMultilevel"/>
    <w:tmpl w:val="84C63E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6B0DAA"/>
    <w:multiLevelType w:val="hybridMultilevel"/>
    <w:tmpl w:val="F12E0D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B70CE7"/>
    <w:multiLevelType w:val="hybridMultilevel"/>
    <w:tmpl w:val="84C63E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9334EE"/>
    <w:multiLevelType w:val="multilevel"/>
    <w:tmpl w:val="9A368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6BE92229"/>
    <w:multiLevelType w:val="hybridMultilevel"/>
    <w:tmpl w:val="7C3EEC1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0361C4A"/>
    <w:multiLevelType w:val="hybridMultilevel"/>
    <w:tmpl w:val="5696344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0F54A34"/>
    <w:multiLevelType w:val="hybridMultilevel"/>
    <w:tmpl w:val="E59E9CF0"/>
    <w:lvl w:ilvl="0" w:tplc="0A6C522E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b w:val="0"/>
        <w:strike w:val="0"/>
        <w:dstrike w:val="0"/>
        <w:u w:val="none"/>
        <w:effect w:val="none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strike w:val="0"/>
        <w:dstrike w:val="0"/>
        <w:u w:val="none"/>
        <w:effect w:val="none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7" w15:restartNumberingAfterBreak="0">
    <w:nsid w:val="761C5EC5"/>
    <w:multiLevelType w:val="hybridMultilevel"/>
    <w:tmpl w:val="ED94C6A2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CF3556B"/>
    <w:multiLevelType w:val="hybridMultilevel"/>
    <w:tmpl w:val="E15E6528"/>
    <w:lvl w:ilvl="0" w:tplc="E60A8990">
      <w:start w:val="1"/>
      <w:numFmt w:val="decimal"/>
      <w:lvlText w:val="%1."/>
      <w:lvlJc w:val="left"/>
      <w:pPr>
        <w:ind w:left="372" w:hanging="372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FCF71E1"/>
    <w:multiLevelType w:val="hybridMultilevel"/>
    <w:tmpl w:val="C6A07C80"/>
    <w:lvl w:ilvl="0" w:tplc="EE5622D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8"/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3"/>
  </w:num>
  <w:num w:numId="5">
    <w:abstractNumId w:val="6"/>
  </w:num>
  <w:num w:numId="6">
    <w:abstractNumId w:val="7"/>
  </w:num>
  <w:num w:numId="7">
    <w:abstractNumId w:val="8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1"/>
    <w:lvlOverride w:ilvl="0">
      <w:startOverride w:val="1"/>
    </w:lvlOverride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1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2"/>
  </w:num>
  <w:num w:numId="13">
    <w:abstractNumId w:val="1"/>
  </w:num>
  <w:num w:numId="14">
    <w:abstractNumId w:val="21"/>
  </w:num>
  <w:num w:numId="15">
    <w:abstractNumId w:val="2"/>
  </w:num>
  <w:num w:numId="16">
    <w:abstractNumId w:val="20"/>
  </w:num>
  <w:num w:numId="17">
    <w:abstractNumId w:val="22"/>
  </w:num>
  <w:num w:numId="18">
    <w:abstractNumId w:val="17"/>
  </w:num>
  <w:num w:numId="19">
    <w:abstractNumId w:val="5"/>
  </w:num>
  <w:num w:numId="20">
    <w:abstractNumId w:val="27"/>
  </w:num>
  <w:num w:numId="2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4"/>
  </w:num>
  <w:num w:numId="23">
    <w:abstractNumId w:val="19"/>
  </w:num>
  <w:num w:numId="24">
    <w:abstractNumId w:val="10"/>
  </w:num>
  <w:num w:numId="25">
    <w:abstractNumId w:val="15"/>
  </w:num>
  <w:num w:numId="26">
    <w:abstractNumId w:val="25"/>
  </w:num>
  <w:num w:numId="27">
    <w:abstractNumId w:val="9"/>
  </w:num>
  <w:num w:numId="28">
    <w:abstractNumId w:val="29"/>
  </w:num>
  <w:num w:numId="29">
    <w:abstractNumId w:val="18"/>
  </w:num>
  <w:num w:numId="30">
    <w:abstractNumId w:val="23"/>
  </w:num>
  <w:num w:numId="31">
    <w:abstractNumId w:val="16"/>
  </w:num>
  <w:num w:numId="3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W3NDAxMjE0MjIztjBR0lEKTi0uzszPAykwrwUAltAmVCwAAAA="/>
  </w:docVars>
  <w:rsids>
    <w:rsidRoot w:val="00834334"/>
    <w:rsid w:val="0000124F"/>
    <w:rsid w:val="000073A7"/>
    <w:rsid w:val="00013D5C"/>
    <w:rsid w:val="00017561"/>
    <w:rsid w:val="00023B98"/>
    <w:rsid w:val="00023C7F"/>
    <w:rsid w:val="00026AB8"/>
    <w:rsid w:val="00030890"/>
    <w:rsid w:val="000310F6"/>
    <w:rsid w:val="0003681B"/>
    <w:rsid w:val="00040A0C"/>
    <w:rsid w:val="00040D02"/>
    <w:rsid w:val="000433DD"/>
    <w:rsid w:val="0005110F"/>
    <w:rsid w:val="000537CC"/>
    <w:rsid w:val="00055734"/>
    <w:rsid w:val="000621A3"/>
    <w:rsid w:val="00071980"/>
    <w:rsid w:val="00072A3F"/>
    <w:rsid w:val="00075DD4"/>
    <w:rsid w:val="000914F7"/>
    <w:rsid w:val="00093A6B"/>
    <w:rsid w:val="00093E45"/>
    <w:rsid w:val="00096B5A"/>
    <w:rsid w:val="000A1A53"/>
    <w:rsid w:val="000B1514"/>
    <w:rsid w:val="000B5ECD"/>
    <w:rsid w:val="000C0006"/>
    <w:rsid w:val="000C39E1"/>
    <w:rsid w:val="000C3F54"/>
    <w:rsid w:val="000D6EAF"/>
    <w:rsid w:val="000E018D"/>
    <w:rsid w:val="000E4024"/>
    <w:rsid w:val="000F0409"/>
    <w:rsid w:val="000F11F6"/>
    <w:rsid w:val="000F7196"/>
    <w:rsid w:val="00103DFC"/>
    <w:rsid w:val="00112283"/>
    <w:rsid w:val="0011330C"/>
    <w:rsid w:val="0011453D"/>
    <w:rsid w:val="00114AF9"/>
    <w:rsid w:val="001235DC"/>
    <w:rsid w:val="00126617"/>
    <w:rsid w:val="00126F16"/>
    <w:rsid w:val="00133DA3"/>
    <w:rsid w:val="00141FEB"/>
    <w:rsid w:val="00146FD1"/>
    <w:rsid w:val="0015050F"/>
    <w:rsid w:val="00151D92"/>
    <w:rsid w:val="001522C1"/>
    <w:rsid w:val="0015677B"/>
    <w:rsid w:val="00161051"/>
    <w:rsid w:val="00164AAF"/>
    <w:rsid w:val="00167C81"/>
    <w:rsid w:val="00171574"/>
    <w:rsid w:val="0017701B"/>
    <w:rsid w:val="00181131"/>
    <w:rsid w:val="00193885"/>
    <w:rsid w:val="00197F76"/>
    <w:rsid w:val="001A1953"/>
    <w:rsid w:val="001B2600"/>
    <w:rsid w:val="001C50DB"/>
    <w:rsid w:val="001D1CFB"/>
    <w:rsid w:val="001D4792"/>
    <w:rsid w:val="001D7B26"/>
    <w:rsid w:val="001E6EDF"/>
    <w:rsid w:val="001F0A57"/>
    <w:rsid w:val="00201B8D"/>
    <w:rsid w:val="002026C6"/>
    <w:rsid w:val="0021766D"/>
    <w:rsid w:val="0022675C"/>
    <w:rsid w:val="00227F35"/>
    <w:rsid w:val="002323BA"/>
    <w:rsid w:val="00233AC5"/>
    <w:rsid w:val="00247DB0"/>
    <w:rsid w:val="0025235E"/>
    <w:rsid w:val="002562C4"/>
    <w:rsid w:val="00256869"/>
    <w:rsid w:val="002661ED"/>
    <w:rsid w:val="00275D01"/>
    <w:rsid w:val="002760D0"/>
    <w:rsid w:val="00282B87"/>
    <w:rsid w:val="00283D10"/>
    <w:rsid w:val="00290F94"/>
    <w:rsid w:val="00292552"/>
    <w:rsid w:val="00296F67"/>
    <w:rsid w:val="002A3648"/>
    <w:rsid w:val="002A57AE"/>
    <w:rsid w:val="002B10DA"/>
    <w:rsid w:val="002B3B29"/>
    <w:rsid w:val="002B6BBC"/>
    <w:rsid w:val="002C13BE"/>
    <w:rsid w:val="002C47F7"/>
    <w:rsid w:val="002C5D2F"/>
    <w:rsid w:val="002D4CC5"/>
    <w:rsid w:val="002D7E41"/>
    <w:rsid w:val="002E249D"/>
    <w:rsid w:val="002F10F6"/>
    <w:rsid w:val="002F74D1"/>
    <w:rsid w:val="0030263D"/>
    <w:rsid w:val="003078B7"/>
    <w:rsid w:val="0031084F"/>
    <w:rsid w:val="00312044"/>
    <w:rsid w:val="00315460"/>
    <w:rsid w:val="003165E7"/>
    <w:rsid w:val="00316F21"/>
    <w:rsid w:val="003207E1"/>
    <w:rsid w:val="00321DF7"/>
    <w:rsid w:val="0032740F"/>
    <w:rsid w:val="00334A45"/>
    <w:rsid w:val="0033662A"/>
    <w:rsid w:val="00342E9E"/>
    <w:rsid w:val="0034355B"/>
    <w:rsid w:val="00346171"/>
    <w:rsid w:val="00354A83"/>
    <w:rsid w:val="003629A0"/>
    <w:rsid w:val="003739D3"/>
    <w:rsid w:val="00373D41"/>
    <w:rsid w:val="00374223"/>
    <w:rsid w:val="00384FBD"/>
    <w:rsid w:val="003A4EB3"/>
    <w:rsid w:val="003B338A"/>
    <w:rsid w:val="003B5C32"/>
    <w:rsid w:val="003D506F"/>
    <w:rsid w:val="003E3CD6"/>
    <w:rsid w:val="003E5293"/>
    <w:rsid w:val="003F0608"/>
    <w:rsid w:val="003F1301"/>
    <w:rsid w:val="00405575"/>
    <w:rsid w:val="00405A64"/>
    <w:rsid w:val="00405DD6"/>
    <w:rsid w:val="004100F8"/>
    <w:rsid w:val="00410913"/>
    <w:rsid w:val="004140A2"/>
    <w:rsid w:val="004223F4"/>
    <w:rsid w:val="00427743"/>
    <w:rsid w:val="00427C35"/>
    <w:rsid w:val="00431741"/>
    <w:rsid w:val="00435FBD"/>
    <w:rsid w:val="00444E6F"/>
    <w:rsid w:val="00447F2B"/>
    <w:rsid w:val="0045002A"/>
    <w:rsid w:val="004507E6"/>
    <w:rsid w:val="00457506"/>
    <w:rsid w:val="00460118"/>
    <w:rsid w:val="00463C47"/>
    <w:rsid w:val="00467B87"/>
    <w:rsid w:val="00471523"/>
    <w:rsid w:val="00471FBF"/>
    <w:rsid w:val="0047276F"/>
    <w:rsid w:val="00473E07"/>
    <w:rsid w:val="00474CDA"/>
    <w:rsid w:val="004A011F"/>
    <w:rsid w:val="004A2425"/>
    <w:rsid w:val="004A42F2"/>
    <w:rsid w:val="004B32AB"/>
    <w:rsid w:val="004B3997"/>
    <w:rsid w:val="004B4466"/>
    <w:rsid w:val="004B5586"/>
    <w:rsid w:val="004B78DD"/>
    <w:rsid w:val="004C3097"/>
    <w:rsid w:val="004D369A"/>
    <w:rsid w:val="004D44D8"/>
    <w:rsid w:val="004D5CBA"/>
    <w:rsid w:val="004E1FFF"/>
    <w:rsid w:val="004F2394"/>
    <w:rsid w:val="00500828"/>
    <w:rsid w:val="00513715"/>
    <w:rsid w:val="00516445"/>
    <w:rsid w:val="0053267F"/>
    <w:rsid w:val="00533AFC"/>
    <w:rsid w:val="005372D0"/>
    <w:rsid w:val="005428EE"/>
    <w:rsid w:val="00547805"/>
    <w:rsid w:val="00551278"/>
    <w:rsid w:val="0055582B"/>
    <w:rsid w:val="00561DF1"/>
    <w:rsid w:val="00573CF5"/>
    <w:rsid w:val="00573D6E"/>
    <w:rsid w:val="00575141"/>
    <w:rsid w:val="00583B1E"/>
    <w:rsid w:val="00584B61"/>
    <w:rsid w:val="0059200C"/>
    <w:rsid w:val="00595D9B"/>
    <w:rsid w:val="00596A91"/>
    <w:rsid w:val="005A0386"/>
    <w:rsid w:val="005A053F"/>
    <w:rsid w:val="005A2D55"/>
    <w:rsid w:val="005B1C7C"/>
    <w:rsid w:val="005B720D"/>
    <w:rsid w:val="005C054B"/>
    <w:rsid w:val="005C3513"/>
    <w:rsid w:val="005C56A0"/>
    <w:rsid w:val="005C68FE"/>
    <w:rsid w:val="005C7A18"/>
    <w:rsid w:val="005E218A"/>
    <w:rsid w:val="005F0667"/>
    <w:rsid w:val="005F085C"/>
    <w:rsid w:val="005F531E"/>
    <w:rsid w:val="005F665A"/>
    <w:rsid w:val="005F6791"/>
    <w:rsid w:val="005F7A33"/>
    <w:rsid w:val="006075C9"/>
    <w:rsid w:val="00611452"/>
    <w:rsid w:val="00623D4F"/>
    <w:rsid w:val="0062545F"/>
    <w:rsid w:val="006329FB"/>
    <w:rsid w:val="006338F0"/>
    <w:rsid w:val="00642CD0"/>
    <w:rsid w:val="006457E4"/>
    <w:rsid w:val="006508DA"/>
    <w:rsid w:val="006508DF"/>
    <w:rsid w:val="00663424"/>
    <w:rsid w:val="00667D64"/>
    <w:rsid w:val="00682D39"/>
    <w:rsid w:val="00685F2E"/>
    <w:rsid w:val="00686253"/>
    <w:rsid w:val="0069091A"/>
    <w:rsid w:val="00691555"/>
    <w:rsid w:val="006A238C"/>
    <w:rsid w:val="006A2A5A"/>
    <w:rsid w:val="006B07E7"/>
    <w:rsid w:val="006B59C1"/>
    <w:rsid w:val="006C78B4"/>
    <w:rsid w:val="006D2D14"/>
    <w:rsid w:val="006D62A8"/>
    <w:rsid w:val="006D70A5"/>
    <w:rsid w:val="006E1A87"/>
    <w:rsid w:val="006E1FA3"/>
    <w:rsid w:val="006E5EA5"/>
    <w:rsid w:val="006E6B15"/>
    <w:rsid w:val="006F1D79"/>
    <w:rsid w:val="006F3765"/>
    <w:rsid w:val="0070217B"/>
    <w:rsid w:val="0070399A"/>
    <w:rsid w:val="00721CC5"/>
    <w:rsid w:val="0072397D"/>
    <w:rsid w:val="00727996"/>
    <w:rsid w:val="00732E28"/>
    <w:rsid w:val="007406DC"/>
    <w:rsid w:val="00741DA1"/>
    <w:rsid w:val="00745608"/>
    <w:rsid w:val="007533AB"/>
    <w:rsid w:val="007663BF"/>
    <w:rsid w:val="00783CEC"/>
    <w:rsid w:val="007844B3"/>
    <w:rsid w:val="0078510E"/>
    <w:rsid w:val="00791A01"/>
    <w:rsid w:val="00792477"/>
    <w:rsid w:val="007928D9"/>
    <w:rsid w:val="00792C2D"/>
    <w:rsid w:val="00794904"/>
    <w:rsid w:val="00796D46"/>
    <w:rsid w:val="007A0CC2"/>
    <w:rsid w:val="007A3AC2"/>
    <w:rsid w:val="007B56C9"/>
    <w:rsid w:val="007B6706"/>
    <w:rsid w:val="007B6FE2"/>
    <w:rsid w:val="007C3AFB"/>
    <w:rsid w:val="007C5D85"/>
    <w:rsid w:val="007D0FFE"/>
    <w:rsid w:val="007D508B"/>
    <w:rsid w:val="007D5DEF"/>
    <w:rsid w:val="007D6406"/>
    <w:rsid w:val="007D6D8A"/>
    <w:rsid w:val="007E2CAE"/>
    <w:rsid w:val="007E6583"/>
    <w:rsid w:val="007F2617"/>
    <w:rsid w:val="008058F7"/>
    <w:rsid w:val="008077AB"/>
    <w:rsid w:val="008239B1"/>
    <w:rsid w:val="00823B4B"/>
    <w:rsid w:val="008249D3"/>
    <w:rsid w:val="0082744F"/>
    <w:rsid w:val="00834334"/>
    <w:rsid w:val="00841147"/>
    <w:rsid w:val="00844AAE"/>
    <w:rsid w:val="008545D8"/>
    <w:rsid w:val="008575A4"/>
    <w:rsid w:val="008579CB"/>
    <w:rsid w:val="00862613"/>
    <w:rsid w:val="00863CAE"/>
    <w:rsid w:val="00864047"/>
    <w:rsid w:val="008727A8"/>
    <w:rsid w:val="008727D6"/>
    <w:rsid w:val="00873D7D"/>
    <w:rsid w:val="0088268E"/>
    <w:rsid w:val="008827AB"/>
    <w:rsid w:val="00884285"/>
    <w:rsid w:val="00897002"/>
    <w:rsid w:val="0089728A"/>
    <w:rsid w:val="008A0665"/>
    <w:rsid w:val="008A2449"/>
    <w:rsid w:val="008B28A8"/>
    <w:rsid w:val="008B46AD"/>
    <w:rsid w:val="008C1B31"/>
    <w:rsid w:val="008D48B9"/>
    <w:rsid w:val="008D6DE2"/>
    <w:rsid w:val="008E2490"/>
    <w:rsid w:val="008E398F"/>
    <w:rsid w:val="008F0972"/>
    <w:rsid w:val="008F4E99"/>
    <w:rsid w:val="00903D9C"/>
    <w:rsid w:val="009120AF"/>
    <w:rsid w:val="0091746B"/>
    <w:rsid w:val="00944CC3"/>
    <w:rsid w:val="00956D0A"/>
    <w:rsid w:val="00964333"/>
    <w:rsid w:val="009669D4"/>
    <w:rsid w:val="00966FF7"/>
    <w:rsid w:val="00967762"/>
    <w:rsid w:val="009757E6"/>
    <w:rsid w:val="00980C01"/>
    <w:rsid w:val="00993A8F"/>
    <w:rsid w:val="009C2758"/>
    <w:rsid w:val="009C3993"/>
    <w:rsid w:val="009C619C"/>
    <w:rsid w:val="009D07DC"/>
    <w:rsid w:val="009E243C"/>
    <w:rsid w:val="009E6B6D"/>
    <w:rsid w:val="009E7FEA"/>
    <w:rsid w:val="00A0661C"/>
    <w:rsid w:val="00A26DA2"/>
    <w:rsid w:val="00A36DF3"/>
    <w:rsid w:val="00A43A27"/>
    <w:rsid w:val="00A57F65"/>
    <w:rsid w:val="00A6017D"/>
    <w:rsid w:val="00A62B65"/>
    <w:rsid w:val="00A754A9"/>
    <w:rsid w:val="00A76F44"/>
    <w:rsid w:val="00A77B59"/>
    <w:rsid w:val="00A84766"/>
    <w:rsid w:val="00A85FDD"/>
    <w:rsid w:val="00A95064"/>
    <w:rsid w:val="00AB0747"/>
    <w:rsid w:val="00AB1804"/>
    <w:rsid w:val="00AB654A"/>
    <w:rsid w:val="00AC3482"/>
    <w:rsid w:val="00AD1578"/>
    <w:rsid w:val="00AD45FD"/>
    <w:rsid w:val="00AD5886"/>
    <w:rsid w:val="00AD7AB6"/>
    <w:rsid w:val="00AF0031"/>
    <w:rsid w:val="00AF46CC"/>
    <w:rsid w:val="00AF50BA"/>
    <w:rsid w:val="00B007F6"/>
    <w:rsid w:val="00B02B07"/>
    <w:rsid w:val="00B05EB7"/>
    <w:rsid w:val="00B06FD2"/>
    <w:rsid w:val="00B16E73"/>
    <w:rsid w:val="00B3328A"/>
    <w:rsid w:val="00B41163"/>
    <w:rsid w:val="00B413EF"/>
    <w:rsid w:val="00B4147A"/>
    <w:rsid w:val="00B472CA"/>
    <w:rsid w:val="00B5260A"/>
    <w:rsid w:val="00B52E8E"/>
    <w:rsid w:val="00B624DA"/>
    <w:rsid w:val="00B706C7"/>
    <w:rsid w:val="00B800EC"/>
    <w:rsid w:val="00B82CB2"/>
    <w:rsid w:val="00B84BA5"/>
    <w:rsid w:val="00B86F69"/>
    <w:rsid w:val="00B87491"/>
    <w:rsid w:val="00B9179E"/>
    <w:rsid w:val="00B91CB1"/>
    <w:rsid w:val="00B92616"/>
    <w:rsid w:val="00B94D46"/>
    <w:rsid w:val="00BA0C8A"/>
    <w:rsid w:val="00BB039E"/>
    <w:rsid w:val="00BB5C34"/>
    <w:rsid w:val="00BC1347"/>
    <w:rsid w:val="00BC3A0E"/>
    <w:rsid w:val="00BE57CD"/>
    <w:rsid w:val="00BE5E44"/>
    <w:rsid w:val="00BF3717"/>
    <w:rsid w:val="00BF3E59"/>
    <w:rsid w:val="00BF3F07"/>
    <w:rsid w:val="00BF4F97"/>
    <w:rsid w:val="00BF7467"/>
    <w:rsid w:val="00C004CC"/>
    <w:rsid w:val="00C03439"/>
    <w:rsid w:val="00C1703B"/>
    <w:rsid w:val="00C37955"/>
    <w:rsid w:val="00C419C4"/>
    <w:rsid w:val="00C44665"/>
    <w:rsid w:val="00C4611F"/>
    <w:rsid w:val="00C54F28"/>
    <w:rsid w:val="00C57CF4"/>
    <w:rsid w:val="00C602B4"/>
    <w:rsid w:val="00C65BF9"/>
    <w:rsid w:val="00C765E5"/>
    <w:rsid w:val="00C868A1"/>
    <w:rsid w:val="00C8739A"/>
    <w:rsid w:val="00C94EB1"/>
    <w:rsid w:val="00C95ACC"/>
    <w:rsid w:val="00CA4210"/>
    <w:rsid w:val="00CA7902"/>
    <w:rsid w:val="00CB1A63"/>
    <w:rsid w:val="00CB3729"/>
    <w:rsid w:val="00CC3A82"/>
    <w:rsid w:val="00CD1FEB"/>
    <w:rsid w:val="00CE0916"/>
    <w:rsid w:val="00CF44F7"/>
    <w:rsid w:val="00CF4DF2"/>
    <w:rsid w:val="00CF5631"/>
    <w:rsid w:val="00CF63D9"/>
    <w:rsid w:val="00CF79E3"/>
    <w:rsid w:val="00D05CEA"/>
    <w:rsid w:val="00D0786A"/>
    <w:rsid w:val="00D17B13"/>
    <w:rsid w:val="00D2381F"/>
    <w:rsid w:val="00D35E11"/>
    <w:rsid w:val="00D3706F"/>
    <w:rsid w:val="00D41674"/>
    <w:rsid w:val="00D44A65"/>
    <w:rsid w:val="00D47739"/>
    <w:rsid w:val="00D67A50"/>
    <w:rsid w:val="00D769FE"/>
    <w:rsid w:val="00D87E50"/>
    <w:rsid w:val="00D93129"/>
    <w:rsid w:val="00D97853"/>
    <w:rsid w:val="00DA2D6A"/>
    <w:rsid w:val="00DA37C5"/>
    <w:rsid w:val="00DA437C"/>
    <w:rsid w:val="00DA6379"/>
    <w:rsid w:val="00DB3145"/>
    <w:rsid w:val="00DB31EB"/>
    <w:rsid w:val="00DB4543"/>
    <w:rsid w:val="00DB7B0E"/>
    <w:rsid w:val="00DC0014"/>
    <w:rsid w:val="00DC0DC1"/>
    <w:rsid w:val="00DD2971"/>
    <w:rsid w:val="00DD3C91"/>
    <w:rsid w:val="00DD7A79"/>
    <w:rsid w:val="00DE045B"/>
    <w:rsid w:val="00DE195B"/>
    <w:rsid w:val="00DF3B4A"/>
    <w:rsid w:val="00E04632"/>
    <w:rsid w:val="00E1382F"/>
    <w:rsid w:val="00E13831"/>
    <w:rsid w:val="00E14221"/>
    <w:rsid w:val="00E1545D"/>
    <w:rsid w:val="00E24791"/>
    <w:rsid w:val="00E40880"/>
    <w:rsid w:val="00E41DBC"/>
    <w:rsid w:val="00E4296D"/>
    <w:rsid w:val="00E63C9C"/>
    <w:rsid w:val="00E63FAF"/>
    <w:rsid w:val="00E708C6"/>
    <w:rsid w:val="00E75D01"/>
    <w:rsid w:val="00E80D1A"/>
    <w:rsid w:val="00E81895"/>
    <w:rsid w:val="00E9169C"/>
    <w:rsid w:val="00E91CA3"/>
    <w:rsid w:val="00EA0997"/>
    <w:rsid w:val="00EA18EB"/>
    <w:rsid w:val="00ED3FA9"/>
    <w:rsid w:val="00EE3112"/>
    <w:rsid w:val="00EE37E5"/>
    <w:rsid w:val="00EE6C69"/>
    <w:rsid w:val="00F01A20"/>
    <w:rsid w:val="00F04100"/>
    <w:rsid w:val="00F0621F"/>
    <w:rsid w:val="00F069F2"/>
    <w:rsid w:val="00F128CB"/>
    <w:rsid w:val="00F1327A"/>
    <w:rsid w:val="00F13B73"/>
    <w:rsid w:val="00F15105"/>
    <w:rsid w:val="00F24307"/>
    <w:rsid w:val="00F41298"/>
    <w:rsid w:val="00F46527"/>
    <w:rsid w:val="00F47D07"/>
    <w:rsid w:val="00F52B9D"/>
    <w:rsid w:val="00F5661C"/>
    <w:rsid w:val="00F62D5E"/>
    <w:rsid w:val="00F67087"/>
    <w:rsid w:val="00F734DE"/>
    <w:rsid w:val="00F91EFC"/>
    <w:rsid w:val="00FA5173"/>
    <w:rsid w:val="00FA6987"/>
    <w:rsid w:val="00FC2BD4"/>
    <w:rsid w:val="00FD1FC9"/>
    <w:rsid w:val="00FD5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22B9DF"/>
  <w15:chartTrackingRefBased/>
  <w15:docId w15:val="{E12C9400-DB03-4A54-9952-23B4F1FDD7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5B1C7C"/>
    <w:pPr>
      <w:keepNext/>
      <w:autoSpaceDE w:val="0"/>
      <w:autoSpaceDN w:val="0"/>
      <w:adjustRightInd w:val="0"/>
      <w:spacing w:after="0" w:line="240" w:lineRule="auto"/>
      <w:outlineLvl w:val="1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4334"/>
    <w:pPr>
      <w:spacing w:after="0" w:line="240" w:lineRule="auto"/>
      <w:ind w:left="720"/>
    </w:pPr>
    <w:rPr>
      <w:rFonts w:ascii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D477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7739"/>
  </w:style>
  <w:style w:type="paragraph" w:styleId="Footer">
    <w:name w:val="footer"/>
    <w:basedOn w:val="Normal"/>
    <w:link w:val="FooterChar"/>
    <w:uiPriority w:val="99"/>
    <w:unhideWhenUsed/>
    <w:rsid w:val="00D477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7739"/>
  </w:style>
  <w:style w:type="paragraph" w:styleId="BalloonText">
    <w:name w:val="Balloon Text"/>
    <w:basedOn w:val="Normal"/>
    <w:link w:val="BalloonTextChar"/>
    <w:uiPriority w:val="99"/>
    <w:semiHidden/>
    <w:unhideWhenUsed/>
    <w:rsid w:val="00471F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1FBF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F734DE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93A6B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93A6B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685F2E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85F2E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rsid w:val="005B1C7C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7021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2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9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1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5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65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0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4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3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4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8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5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8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2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4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8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0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2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8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86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5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3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96AE6B-568D-44B6-B8EF-1D3B9E054B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</Pages>
  <Words>109</Words>
  <Characters>604</Characters>
  <Application>Microsoft Office Word</Application>
  <DocSecurity>0</DocSecurity>
  <Lines>2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A Castro</dc:creator>
  <cp:keywords/>
  <dc:description/>
  <cp:lastModifiedBy>Robert Smith (IEPA)</cp:lastModifiedBy>
  <cp:revision>4</cp:revision>
  <cp:lastPrinted>2019-11-25T19:49:00Z</cp:lastPrinted>
  <dcterms:created xsi:type="dcterms:W3CDTF">2021-01-25T19:43:00Z</dcterms:created>
  <dcterms:modified xsi:type="dcterms:W3CDTF">2021-01-25T21:14:00Z</dcterms:modified>
</cp:coreProperties>
</file>